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for</w:t>
      </w:r>
      <w:r>
        <w:t xml:space="preserve"> </w:t>
      </w:r>
      <w:r>
        <w:t xml:space="preserve">Switzerland</w:t>
      </w:r>
      <w:r>
        <w:t xml:space="preserve"> </w:t>
      </w:r>
      <w:r>
        <w:t xml:space="preserve">Zurich</w:t>
      </w:r>
    </w:p>
    <w:bookmarkStart w:id="25" w:name="physiotherapist-cover-letter"/>
    <w:p>
      <w:pPr>
        <w:pStyle w:val="Heading1"/>
      </w:pPr>
      <w:r>
        <w:rPr>
          <w:bCs/>
          <w:b/>
        </w:rPr>
        <w:t xml:space="preserve">Physiotherapist Cover Letter</w:t>
      </w:r>
    </w:p>
    <w:p>
      <w:pPr>
        <w:pStyle w:val="FirstParagraph"/>
      </w:pPr>
      <w:r>
        <w:t xml:space="preserve">Dear [Hiring Manager's Name],</w:t>
      </w:r>
    </w:p>
    <w:p>
      <w:pPr>
        <w:pStyle w:val="BodyText"/>
      </w:pPr>
      <w:r>
        <w:t xml:space="preserve">I am writing to express my interest in the Physiotherapist position at your esteemed organization in Switzerland Zurich. As a dedicated and experienced physiotherapist with a passion for patient-centered care, I am eager to contribute my skills and knowledge to your team. The opportunity to work within the Swiss healthcare system, particularly in Zurich—a city renowned for its high standards of medical care and quality of life—resonates deeply with my professional aspirations. This Cover Letter outlines my qualifications, experiences, and enthusiasm for this role.</w:t>
      </w:r>
    </w:p>
    <w:bookmarkStart w:id="20" w:name="X49b472279d3ef9382d3bab5118356ee4fe581ad"/>
    <w:p>
      <w:pPr>
        <w:pStyle w:val="Heading2"/>
      </w:pPr>
      <w:r>
        <w:t xml:space="preserve">Professional Background as a Physiotherapist</w:t>
      </w:r>
    </w:p>
    <w:p>
      <w:pPr>
        <w:pStyle w:val="FirstParagraph"/>
      </w:pPr>
      <w:r>
        <w:t xml:space="preserve">With over [X years] of experience in the field of physiotherapy, I have developed a comprehensive understanding of musculoskeletal, neurological, and rehabilitative care. My academic foundation includes a [Degree] in Physiotherapy from [University Name], where I graduated with honors. Additionally, I hold certifications in advanced manual therapy and sports rehabilitation, which have equipped me to address complex patient needs with precision and innovation. Throughout my career, I have worked in diverse settings—including private clinics, hospitals, and wellness centers—allowing me to refine my ability to adapt treatment plans to individual patient goals.</w:t>
      </w:r>
    </w:p>
    <w:p>
      <w:pPr>
        <w:pStyle w:val="BodyText"/>
      </w:pPr>
      <w:r>
        <w:t xml:space="preserve">One of my core strengths as a Physiotherapist is my commitment to evidence-based practice. I consistently integrate the latest research and technological advancements into my work, ensuring that patients receive care that is both effective and forward-thinking. For instance, during my tenure at [Previous Workplace], I implemented a digital patient tracking system that improved outcome monitoring by 30%. This experience underscored the value of combining clinical expertise with modern tools to enhance patient satisfaction and recovery rates.</w:t>
      </w:r>
    </w:p>
    <w:bookmarkEnd w:id="20"/>
    <w:bookmarkStart w:id="21" w:name="Xfc40bd88b964130c340d0aaf800ed8990769449"/>
    <w:p>
      <w:pPr>
        <w:pStyle w:val="Heading2"/>
      </w:pPr>
      <w:r>
        <w:t xml:space="preserve">Why Switzerland Zurich? A Perfect Alignment of Values</w:t>
      </w:r>
    </w:p>
    <w:p>
      <w:pPr>
        <w:pStyle w:val="FirstParagraph"/>
      </w:pPr>
      <w:r>
        <w:t xml:space="preserve">Switzerland Zurich is a city where healthcare is not merely a service but a cornerstone of community well-being. As a Physiotherapist, I am drawn to the Swiss emphasis on precision, efficiency, and holistic care. The healthcare system in Switzerland prioritizes accessibility and quality, and I am eager to contribute to this mission by delivering personalized treatment plans that align with the cultural values of Zurich. The city’s multicultural environment also appeals to me; working alongside professionals from diverse backgrounds has enriched my perspective as a therapist and prepared me to serve a wide range of patients.</w:t>
      </w:r>
    </w:p>
    <w:p>
      <w:pPr>
        <w:pStyle w:val="BodyText"/>
      </w:pPr>
      <w:r>
        <w:t xml:space="preserve">Moreover, Zurich’s focus on innovation in healthcare resonates with my professional philosophy. I have followed the advancements in rehabilitation technologies, such as robotic-assisted therapy and telehealth solutions, which are increasingly adopted in Swiss clinics. I am confident that my adaptability and willingness to embrace new methodologies will allow me to thrive in your organization’s dynamic environment.</w:t>
      </w:r>
    </w:p>
    <w:bookmarkEnd w:id="21"/>
    <w:bookmarkStart w:id="22" w:name="key-competencies-and-achievements"/>
    <w:p>
      <w:pPr>
        <w:pStyle w:val="Heading2"/>
      </w:pPr>
      <w:r>
        <w:t xml:space="preserve">Key Competencies and Achievements</w:t>
      </w:r>
    </w:p>
    <w:p>
      <w:pPr>
        <w:pStyle w:val="FirstParagraph"/>
      </w:pPr>
      <w:r>
        <w:t xml:space="preserve">As a Physiotherapist, I excel in several key areas: patient assessment, treatment planning, and therapeutic intervention. My ability to build trust with patients through clear communication and empathy has led to consistently high patient satisfaction scores. For example, at [Previous Workplace], I collaborated with a multidisciplinary team to design a rehabilitation program for post-surgical patients, resulting in a 25% reduction in hospital readmissions. This achievement highlighted the importance of teamwork and proactive care in achieving positive outcomes.</w:t>
      </w:r>
    </w:p>
    <w:p>
      <w:pPr>
        <w:pStyle w:val="BodyText"/>
      </w:pPr>
      <w:r>
        <w:t xml:space="preserve">Language skills are another asset I bring to this role. While my primary language is English, I am fluent in [Other Language(s)], which is particularly valuable in Zurich, a city where multilingual proficiency is often required. This skill enables me to connect with patients from diverse linguistic backgrounds and provide care that is culturally sensitive and accessible.</w:t>
      </w:r>
    </w:p>
    <w:bookmarkEnd w:id="22"/>
    <w:bookmarkStart w:id="23" w:name="passion-for-patient-centered-care"/>
    <w:p>
      <w:pPr>
        <w:pStyle w:val="Heading2"/>
      </w:pPr>
      <w:r>
        <w:t xml:space="preserve">Passion for Patient-Centered Care</w:t>
      </w:r>
    </w:p>
    <w:p>
      <w:pPr>
        <w:pStyle w:val="FirstParagraph"/>
      </w:pPr>
      <w:r>
        <w:t xml:space="preserve">At the heart of my work as a Physiotherapist is a deep commitment to patient-centered care. I believe that every individual’s journey to recovery is unique, and it is my responsibility to tailor treatments that address both physical and emotional needs. In Zurich, where the healthcare system prioritizes patient autonomy and quality of life, this approach aligns seamlessly with local practices. I take pride in empowering patients through education, ensuring they understand their conditions and feel confident in their recovery process.</w:t>
      </w:r>
    </w:p>
    <w:p>
      <w:pPr>
        <w:pStyle w:val="BodyText"/>
      </w:pPr>
      <w:r>
        <w:t xml:space="preserve">My passion for physiotherapy extends beyond clinical practice. I have volunteered with [Organization Name], a nonprofit that provides free rehabilitation services to underserved communities. This experience reinforced my belief that access to quality care is a fundamental right, and I am eager to contribute to initiatives that promote health equity in Zurich.</w:t>
      </w:r>
    </w:p>
    <w:bookmarkEnd w:id="23"/>
    <w:bookmarkStart w:id="24" w:name="Xe1dbe86f4979d0369782216a7fbdc92416c05ed"/>
    <w:p>
      <w:pPr>
        <w:pStyle w:val="Heading2"/>
      </w:pPr>
      <w:r>
        <w:t xml:space="preserve">Looking Ahead: A Future in Switzerland Zurich</w:t>
      </w:r>
    </w:p>
    <w:p>
      <w:pPr>
        <w:pStyle w:val="FirstParagraph"/>
      </w:pPr>
      <w:r>
        <w:t xml:space="preserve">I am particularly excited about the opportunity to work in Switzerland Zurich because of its reputation for excellence in healthcare and its vibrant professional community. The city’s emphasis on work-life balance, combined with its stunning natural surroundings, makes it an ideal place to grow both personally and professionally. I am confident that my skills as a Physiotherapist will complement your team’s mission to deliver exceptional care while upholding the high standards of Swiss medicine.</w:t>
      </w:r>
    </w:p>
    <w:p>
      <w:pPr>
        <w:pStyle w:val="BodyText"/>
      </w:pPr>
      <w:r>
        <w:t xml:space="preserve">Thank you for considering my application. I would welcome the chance to discuss how my experience, values, and dedication align with your organization’s goals. Please feel free to contact me at [Your Phone Number] or [Your Email Address] at your earliest convenience. I look forward to the possibility of contributing to the continued success of your practice in Switzerland Zuric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for Switzerland Zurich</dc:title>
  <dc:creator/>
  <dc:language>en</dc:language>
  <cp:keywords/>
  <dcterms:created xsi:type="dcterms:W3CDTF">2025-12-13T08:15:39Z</dcterms:created>
  <dcterms:modified xsi:type="dcterms:W3CDTF">2025-12-13T08:15:39Z</dcterms:modified>
</cp:coreProperties>
</file>

<file path=docProps/custom.xml><?xml version="1.0" encoding="utf-8"?>
<Properties xmlns="http://schemas.openxmlformats.org/officeDocument/2006/custom-properties" xmlns:vt="http://schemas.openxmlformats.org/officeDocument/2006/docPropsVTypes"/>
</file>